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ก็คื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ๆ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เราก็ต้องมาพิจารณาข้อมูลพวกนั้นด้วยเช็ควันเข้าทำงานวันแรกจนถึงปัจจุบั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คำสั่งจะแสดงผลมุมบนขวาตรงนี้ส่วนผลลัพธ์ที่ได้จากคำสั่งภาษา html จะอยู่ในด้านล่างนะคะตัวอย่างคำส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เดี๋ยวเราอาทิตย์หน้าก็มาให้เร็วหน่อยเพราะว่าเราจะไปปฏิบัตินะคะก็ขอบคุณล่ามขอบคุณความนะคะวันนี้ก็ประมาณนี้ค่ะขอบคุณมากนะค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1-24T11:02:35Z</dcterms:created>
  <dcterms:modified xsi:type="dcterms:W3CDTF">2023-01-24T11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4.52 น.</vt:lpwstr>
  </property>
  <property fmtid="{D5CDD505-2E9C-101B-9397-08002B2CF9AE}" pid="3" name="subtitle">
    <vt:lpwstr/>
  </property>
</Properties>
</file>